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BF00AD" w14:textId="77777777" w:rsidR="00D06A7E" w:rsidRDefault="00D06A7E" w:rsidP="00D06A7E">
      <w:pPr>
        <w:tabs>
          <w:tab w:val="left" w:pos="7390"/>
        </w:tabs>
        <w:jc w:val="both"/>
      </w:pPr>
    </w:p>
    <w:p w14:paraId="49508E8C" w14:textId="68C782B0" w:rsidR="009A7A44" w:rsidRPr="00D06A7E" w:rsidRDefault="00D06A7E" w:rsidP="00D06A7E">
      <w:pPr>
        <w:tabs>
          <w:tab w:val="left" w:pos="7390"/>
        </w:tabs>
        <w:jc w:val="center"/>
        <w:rPr>
          <w:b/>
          <w:bCs/>
        </w:rPr>
      </w:pPr>
      <w:r w:rsidRPr="00D06A7E">
        <w:rPr>
          <w:b/>
          <w:bCs/>
        </w:rPr>
        <w:t>TEST 4</w:t>
      </w:r>
    </w:p>
    <w:p w14:paraId="4C4DF545" w14:textId="48ED7AAB" w:rsidR="005159EE" w:rsidRDefault="00D94DC8" w:rsidP="00D94DC8">
      <w:pPr>
        <w:tabs>
          <w:tab w:val="left" w:pos="7390"/>
        </w:tabs>
      </w:pPr>
      <w:r>
        <w:rPr>
          <w:lang w:val="vi-VN"/>
        </w:rPr>
        <w:t xml:space="preserve">Tạo </w:t>
      </w:r>
      <w:r w:rsidR="005159EE">
        <w:t xml:space="preserve">trang </w:t>
      </w:r>
      <w:r w:rsidR="00AF4C5B" w:rsidRPr="00D94DC8">
        <w:rPr>
          <w:b/>
          <w:bCs/>
          <w:lang w:val="vi-VN"/>
        </w:rPr>
        <w:t xml:space="preserve">Web </w:t>
      </w:r>
      <w:r w:rsidR="005159EE">
        <w:t xml:space="preserve">có chức năng </w:t>
      </w:r>
      <w:r w:rsidR="00C311D4" w:rsidRPr="00D94DC8">
        <w:rPr>
          <w:lang w:val="vi-VN"/>
        </w:rPr>
        <w:t>liên hệ</w:t>
      </w:r>
      <w:r w:rsidR="005159EE">
        <w:t xml:space="preserve"> như sau:</w:t>
      </w:r>
    </w:p>
    <w:p w14:paraId="4C77F496" w14:textId="30EF07EB" w:rsidR="002868BC" w:rsidRDefault="002868BC" w:rsidP="00D94DC8">
      <w:pPr>
        <w:tabs>
          <w:tab w:val="left" w:pos="7390"/>
        </w:tabs>
      </w:pPr>
      <w:r w:rsidRPr="003C4002">
        <w:rPr>
          <w:noProof/>
        </w:rPr>
        <w:drawing>
          <wp:inline distT="0" distB="0" distL="0" distR="0" wp14:anchorId="5D0F8BA6" wp14:editId="2803E81E">
            <wp:extent cx="6120765" cy="2893695"/>
            <wp:effectExtent l="0" t="0" r="0" b="1905"/>
            <wp:docPr id="120396694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3966944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2893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1A5299" w14:textId="1FD0A338" w:rsidR="00DD32C9" w:rsidRDefault="00DD32C9" w:rsidP="00DD32C9">
      <w:pPr>
        <w:tabs>
          <w:tab w:val="left" w:pos="7390"/>
        </w:tabs>
        <w:jc w:val="center"/>
      </w:pPr>
    </w:p>
    <w:p w14:paraId="2780C557" w14:textId="37392195" w:rsidR="00EA3209" w:rsidRDefault="007C4F4C" w:rsidP="003D16E9">
      <w:pPr>
        <w:pStyle w:val="ListParagraph"/>
        <w:numPr>
          <w:ilvl w:val="0"/>
          <w:numId w:val="4"/>
        </w:numPr>
        <w:jc w:val="both"/>
      </w:pPr>
      <w:r>
        <w:t xml:space="preserve">Sinh viên thiết kế </w:t>
      </w:r>
      <w:r w:rsidR="00F53C5D">
        <w:rPr>
          <w:lang w:val="vi-VN"/>
        </w:rPr>
        <w:t xml:space="preserve">Trang </w:t>
      </w:r>
      <w:r w:rsidR="00F7293A">
        <w:rPr>
          <w:lang w:val="vi-VN"/>
        </w:rPr>
        <w:t xml:space="preserve">web chứa </w:t>
      </w:r>
      <w:r w:rsidR="00F53C5D">
        <w:rPr>
          <w:lang w:val="vi-VN"/>
        </w:rPr>
        <w:t>FORM</w:t>
      </w:r>
      <w:r>
        <w:t xml:space="preserve"> như </w:t>
      </w:r>
      <w:r w:rsidR="000646AE">
        <w:t>trên</w:t>
      </w:r>
      <w:r w:rsidR="00F7293A">
        <w:rPr>
          <w:lang w:val="vi-VN"/>
        </w:rPr>
        <w:tab/>
      </w:r>
      <w:r w:rsidR="00C561EF">
        <w:tab/>
      </w:r>
      <w:r w:rsidR="00F53C5D">
        <w:tab/>
      </w:r>
    </w:p>
    <w:p w14:paraId="7175A9CE" w14:textId="52948896" w:rsidR="00EA3209" w:rsidRDefault="006307B8" w:rsidP="003D16E9">
      <w:pPr>
        <w:pStyle w:val="ListParagraph"/>
        <w:numPr>
          <w:ilvl w:val="0"/>
          <w:numId w:val="4"/>
        </w:numPr>
        <w:jc w:val="both"/>
      </w:pPr>
      <w:r>
        <w:t>Khi người dùng nhấp chọn “</w:t>
      </w:r>
      <w:r w:rsidR="003C4002">
        <w:t>Gửi</w:t>
      </w:r>
      <w:r>
        <w:t>”</w:t>
      </w:r>
      <w:r w:rsidR="00080736">
        <w:t>, dữ liệu cần được kiểm tra theo các yêu cầu sau:</w:t>
      </w:r>
    </w:p>
    <w:p w14:paraId="3846143E" w14:textId="1710298C" w:rsidR="00000846" w:rsidRDefault="00CA43BC" w:rsidP="00000846">
      <w:pPr>
        <w:pStyle w:val="ListParagraph"/>
        <w:numPr>
          <w:ilvl w:val="1"/>
          <w:numId w:val="4"/>
        </w:numPr>
        <w:ind w:left="993"/>
        <w:jc w:val="both"/>
      </w:pPr>
      <w:r>
        <w:t xml:space="preserve">Tất cả các Input cần được điền </w:t>
      </w:r>
      <w:r w:rsidR="00000846">
        <w:t xml:space="preserve">theo đúng quy định về </w:t>
      </w:r>
      <w:r>
        <w:t>hoặc chọn</w:t>
      </w:r>
      <w:r w:rsidR="00000846">
        <w:t xml:space="preserve"> trong danh sách.</w:t>
      </w:r>
    </w:p>
    <w:p w14:paraId="33914071" w14:textId="70CBBECF" w:rsidR="00000846" w:rsidRDefault="00000846" w:rsidP="00000846">
      <w:pPr>
        <w:pStyle w:val="ListParagraph"/>
        <w:ind w:left="993"/>
        <w:jc w:val="both"/>
      </w:pPr>
      <w:r>
        <w:t xml:space="preserve">Ví dụ: </w:t>
      </w:r>
    </w:p>
    <w:p w14:paraId="156C110C" w14:textId="77777777" w:rsidR="00000846" w:rsidRDefault="00000846" w:rsidP="00000846">
      <w:pPr>
        <w:pStyle w:val="ListParagraph"/>
        <w:numPr>
          <w:ilvl w:val="2"/>
          <w:numId w:val="4"/>
        </w:numPr>
        <w:ind w:left="1843"/>
        <w:jc w:val="both"/>
      </w:pPr>
      <w:r>
        <w:t>Tên:  “Dao Van Binh”</w:t>
      </w:r>
    </w:p>
    <w:p w14:paraId="67516E92" w14:textId="5058A44E" w:rsidR="00CA43BC" w:rsidRDefault="00000846" w:rsidP="00D06A7E">
      <w:pPr>
        <w:pStyle w:val="ListParagraph"/>
        <w:numPr>
          <w:ilvl w:val="2"/>
          <w:numId w:val="4"/>
        </w:numPr>
        <w:ind w:left="1843"/>
        <w:jc w:val="both"/>
      </w:pPr>
      <w:r>
        <w:t>Email: binh456@gmail.com.vn</w:t>
      </w:r>
      <w:r w:rsidR="00CA43BC">
        <w:tab/>
      </w:r>
      <w:r w:rsidR="00CA43BC">
        <w:tab/>
      </w:r>
      <w:r w:rsidR="00C311D4">
        <w:tab/>
      </w:r>
    </w:p>
    <w:p w14:paraId="4C0B0080" w14:textId="46AFFD28" w:rsidR="00E07222" w:rsidRDefault="00C9442B" w:rsidP="003D16E9">
      <w:pPr>
        <w:pStyle w:val="ListParagraph"/>
        <w:numPr>
          <w:ilvl w:val="0"/>
          <w:numId w:val="4"/>
        </w:numPr>
        <w:jc w:val="both"/>
      </w:pPr>
      <w:r>
        <w:t xml:space="preserve">Nếu dữ liệu hợp lệ, </w:t>
      </w:r>
      <w:r w:rsidR="003C4002">
        <w:t xml:space="preserve">hiện thông báo “Bạn đã </w:t>
      </w:r>
      <w:r w:rsidR="003C4002">
        <w:rPr>
          <w:lang w:val="vi-VN"/>
        </w:rPr>
        <w:t>gửi liên hệ</w:t>
      </w:r>
      <w:r w:rsidR="003C4002">
        <w:t xml:space="preserve"> thành công. </w:t>
      </w:r>
      <w:r w:rsidR="003C4002">
        <w:rPr>
          <w:lang w:val="vi-VN"/>
        </w:rPr>
        <w:t>Chúng tôi sẽ sớm liên hệ lại với Bạn</w:t>
      </w:r>
      <w:r w:rsidR="003C4002">
        <w:t>”.</w:t>
      </w:r>
    </w:p>
    <w:p w14:paraId="565D1D3E" w14:textId="02B742AD" w:rsidR="00890803" w:rsidRDefault="00890803" w:rsidP="00890803">
      <w:pPr>
        <w:jc w:val="center"/>
      </w:pPr>
      <w:r>
        <w:t>-----</w:t>
      </w:r>
      <w:r w:rsidRPr="00890803">
        <w:rPr>
          <w:b/>
          <w:bCs/>
        </w:rPr>
        <w:t>HẾT</w:t>
      </w:r>
      <w:r>
        <w:t>-----</w:t>
      </w:r>
    </w:p>
    <w:sectPr w:rsidR="00890803" w:rsidSect="0060293E">
      <w:pgSz w:w="11907" w:h="16840" w:code="9"/>
      <w:pgMar w:top="567" w:right="1134" w:bottom="567" w:left="11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F40798"/>
    <w:multiLevelType w:val="hybridMultilevel"/>
    <w:tmpl w:val="355C6CB0"/>
    <w:lvl w:ilvl="0" w:tplc="3AD0CD5C">
      <w:start w:val="1"/>
      <w:numFmt w:val="lowerLetter"/>
      <w:lvlText w:val="%1)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B942338"/>
    <w:multiLevelType w:val="hybridMultilevel"/>
    <w:tmpl w:val="029A290E"/>
    <w:lvl w:ilvl="0" w:tplc="9B9059F4">
      <w:start w:val="1"/>
      <w:numFmt w:val="decimal"/>
      <w:lvlText w:val="Câu %1."/>
      <w:lvlJc w:val="left"/>
      <w:pPr>
        <w:ind w:left="360" w:hanging="360"/>
      </w:pPr>
      <w:rPr>
        <w:rFonts w:hint="default"/>
        <w:b/>
        <w:bCs/>
        <w:i w:val="0"/>
        <w:iCs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5A2212DD"/>
    <w:multiLevelType w:val="multilevel"/>
    <w:tmpl w:val="9B08E996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cs="Wingdings" w:hint="default"/>
      </w:rPr>
    </w:lvl>
    <w:lvl w:ilvl="1">
      <w:start w:val="1"/>
      <w:numFmt w:val="bullet"/>
      <w:lvlText w:val=""/>
      <w:lvlJc w:val="left"/>
      <w:pPr>
        <w:tabs>
          <w:tab w:val="num" w:pos="1080"/>
        </w:tabs>
        <w:ind w:left="1080" w:hanging="360"/>
      </w:pPr>
      <w:rPr>
        <w:rFonts w:ascii="Wingdings" w:hAnsi="Wingdings" w:cs="Wingdings" w:hint="default"/>
      </w:rPr>
    </w:lvl>
    <w:lvl w:ilvl="2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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4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5">
      <w:start w:val="1"/>
      <w:numFmt w:val="bullet"/>
      <w:lvlText w:val="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cs="Wingdings" w:hint="default"/>
      </w:rPr>
    </w:lvl>
    <w:lvl w:ilvl="7">
      <w:start w:val="1"/>
      <w:numFmt w:val="bullet"/>
      <w:lvlText w:val=""/>
      <w:lvlJc w:val="left"/>
      <w:pPr>
        <w:tabs>
          <w:tab w:val="num" w:pos="3240"/>
        </w:tabs>
        <w:ind w:left="3240" w:hanging="360"/>
      </w:pPr>
      <w:rPr>
        <w:rFonts w:ascii="Wingdings" w:hAnsi="Wingdings" w:cs="Wingdings" w:hint="default"/>
      </w:rPr>
    </w:lvl>
    <w:lvl w:ilvl="8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62313F4E"/>
    <w:multiLevelType w:val="hybridMultilevel"/>
    <w:tmpl w:val="1BDAF8F0"/>
    <w:lvl w:ilvl="0" w:tplc="C8AE4B9E">
      <w:start w:val="1"/>
      <w:numFmt w:val="lowerLetter"/>
      <w:lvlText w:val="%1)"/>
      <w:lvlJc w:val="left"/>
      <w:pPr>
        <w:ind w:left="720" w:hanging="360"/>
      </w:pPr>
      <w:rPr>
        <w:b/>
        <w:bCs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AF725510">
      <w:numFmt w:val="bullet"/>
      <w:lvlText w:val="-"/>
      <w:lvlJc w:val="left"/>
      <w:pPr>
        <w:ind w:left="2340" w:hanging="360"/>
      </w:pPr>
      <w:rPr>
        <w:rFonts w:ascii="Times New Roman" w:eastAsiaTheme="minorHAnsi" w:hAnsi="Times New Roman" w:cs="Times New Roman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DB17EBA"/>
    <w:multiLevelType w:val="hybridMultilevel"/>
    <w:tmpl w:val="F9ACE154"/>
    <w:lvl w:ilvl="0" w:tplc="D00CF04E">
      <w:start w:val="1"/>
      <w:numFmt w:val="decimal"/>
      <w:lvlText w:val="Câu %1."/>
      <w:lvlJc w:val="left"/>
      <w:pPr>
        <w:ind w:left="36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96487771">
    <w:abstractNumId w:val="1"/>
  </w:num>
  <w:num w:numId="2" w16cid:durableId="48496854">
    <w:abstractNumId w:val="4"/>
  </w:num>
  <w:num w:numId="3" w16cid:durableId="288634849">
    <w:abstractNumId w:val="0"/>
  </w:num>
  <w:num w:numId="4" w16cid:durableId="985357598">
    <w:abstractNumId w:val="3"/>
  </w:num>
  <w:num w:numId="5" w16cid:durableId="66297055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9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IyMzIwtTQxMDI2NrdU0lEKTi0uzszPAykwqgUAqHwXASwAAAA="/>
  </w:docVars>
  <w:rsids>
    <w:rsidRoot w:val="004E3FC5"/>
    <w:rsid w:val="00000846"/>
    <w:rsid w:val="0006250B"/>
    <w:rsid w:val="000646AE"/>
    <w:rsid w:val="000674E7"/>
    <w:rsid w:val="00067A09"/>
    <w:rsid w:val="00080736"/>
    <w:rsid w:val="000C58DE"/>
    <w:rsid w:val="000E2A22"/>
    <w:rsid w:val="001422B2"/>
    <w:rsid w:val="00143380"/>
    <w:rsid w:val="001705E0"/>
    <w:rsid w:val="00177F1B"/>
    <w:rsid w:val="00195DD8"/>
    <w:rsid w:val="001A38FC"/>
    <w:rsid w:val="001D522A"/>
    <w:rsid w:val="001F0577"/>
    <w:rsid w:val="002347DF"/>
    <w:rsid w:val="00264CFE"/>
    <w:rsid w:val="002868BC"/>
    <w:rsid w:val="00342898"/>
    <w:rsid w:val="00384EB4"/>
    <w:rsid w:val="003C4002"/>
    <w:rsid w:val="003D16E9"/>
    <w:rsid w:val="003E67F7"/>
    <w:rsid w:val="00422F47"/>
    <w:rsid w:val="004B55E1"/>
    <w:rsid w:val="004C7855"/>
    <w:rsid w:val="004E3FC5"/>
    <w:rsid w:val="005159EE"/>
    <w:rsid w:val="00521A0C"/>
    <w:rsid w:val="00524D32"/>
    <w:rsid w:val="00525055"/>
    <w:rsid w:val="00572F20"/>
    <w:rsid w:val="005738D1"/>
    <w:rsid w:val="00577F22"/>
    <w:rsid w:val="00596473"/>
    <w:rsid w:val="00596624"/>
    <w:rsid w:val="005A2934"/>
    <w:rsid w:val="005C3961"/>
    <w:rsid w:val="005D7074"/>
    <w:rsid w:val="0060293E"/>
    <w:rsid w:val="00627B76"/>
    <w:rsid w:val="006307B8"/>
    <w:rsid w:val="00651146"/>
    <w:rsid w:val="00654090"/>
    <w:rsid w:val="006801AA"/>
    <w:rsid w:val="006E0091"/>
    <w:rsid w:val="006E79C0"/>
    <w:rsid w:val="00704480"/>
    <w:rsid w:val="00722628"/>
    <w:rsid w:val="00765899"/>
    <w:rsid w:val="00776E9C"/>
    <w:rsid w:val="007801C7"/>
    <w:rsid w:val="007B404B"/>
    <w:rsid w:val="007C4F4C"/>
    <w:rsid w:val="007D1F20"/>
    <w:rsid w:val="007E6ACC"/>
    <w:rsid w:val="007F6D2D"/>
    <w:rsid w:val="00890168"/>
    <w:rsid w:val="00890803"/>
    <w:rsid w:val="00893FF2"/>
    <w:rsid w:val="008C12D0"/>
    <w:rsid w:val="008F5163"/>
    <w:rsid w:val="008F6079"/>
    <w:rsid w:val="00906B21"/>
    <w:rsid w:val="00916E46"/>
    <w:rsid w:val="00967C18"/>
    <w:rsid w:val="0097257B"/>
    <w:rsid w:val="009A1406"/>
    <w:rsid w:val="009A7A44"/>
    <w:rsid w:val="00A03D92"/>
    <w:rsid w:val="00A22725"/>
    <w:rsid w:val="00AC7DCC"/>
    <w:rsid w:val="00AD47B4"/>
    <w:rsid w:val="00AF4C5B"/>
    <w:rsid w:val="00B17F42"/>
    <w:rsid w:val="00B27DDB"/>
    <w:rsid w:val="00BC79F4"/>
    <w:rsid w:val="00BD5C2B"/>
    <w:rsid w:val="00BF0739"/>
    <w:rsid w:val="00BF0FD2"/>
    <w:rsid w:val="00C1535C"/>
    <w:rsid w:val="00C15E00"/>
    <w:rsid w:val="00C311D4"/>
    <w:rsid w:val="00C325C0"/>
    <w:rsid w:val="00C338F6"/>
    <w:rsid w:val="00C430AD"/>
    <w:rsid w:val="00C561EF"/>
    <w:rsid w:val="00C9442B"/>
    <w:rsid w:val="00CA1EE1"/>
    <w:rsid w:val="00CA43BC"/>
    <w:rsid w:val="00CE1EA0"/>
    <w:rsid w:val="00D00067"/>
    <w:rsid w:val="00D06A7E"/>
    <w:rsid w:val="00D54211"/>
    <w:rsid w:val="00D818DC"/>
    <w:rsid w:val="00D861CB"/>
    <w:rsid w:val="00D94DC8"/>
    <w:rsid w:val="00D95507"/>
    <w:rsid w:val="00DA4C6C"/>
    <w:rsid w:val="00DB6488"/>
    <w:rsid w:val="00DC78A2"/>
    <w:rsid w:val="00DD32C9"/>
    <w:rsid w:val="00DF516A"/>
    <w:rsid w:val="00E07222"/>
    <w:rsid w:val="00E07FD4"/>
    <w:rsid w:val="00E15B3C"/>
    <w:rsid w:val="00E16365"/>
    <w:rsid w:val="00E608E4"/>
    <w:rsid w:val="00E71D6E"/>
    <w:rsid w:val="00E86551"/>
    <w:rsid w:val="00EA3209"/>
    <w:rsid w:val="00EF6CFE"/>
    <w:rsid w:val="00F233A2"/>
    <w:rsid w:val="00F514F9"/>
    <w:rsid w:val="00F524A1"/>
    <w:rsid w:val="00F53C5D"/>
    <w:rsid w:val="00F6154E"/>
    <w:rsid w:val="00F7293A"/>
    <w:rsid w:val="00F81470"/>
    <w:rsid w:val="00FF11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85F02F"/>
  <w15:chartTrackingRefBased/>
  <w15:docId w15:val="{31B2D680-1302-4911-83B8-E8D2D12CE5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6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2272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lcgbangyeucau">
    <w:name w:val="tlcgbangyeucau"/>
    <w:basedOn w:val="Normal"/>
    <w:rsid w:val="00F514F9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F514F9"/>
    <w:rPr>
      <w:b/>
      <w:bCs/>
    </w:rPr>
  </w:style>
  <w:style w:type="character" w:styleId="Emphasis">
    <w:name w:val="Emphasis"/>
    <w:basedOn w:val="DefaultParagraphFont"/>
    <w:uiPriority w:val="20"/>
    <w:qFormat/>
    <w:rsid w:val="00D861CB"/>
    <w:rPr>
      <w:i/>
      <w:iCs/>
    </w:rPr>
  </w:style>
  <w:style w:type="paragraph" w:styleId="ListParagraph">
    <w:name w:val="List Paragraph"/>
    <w:basedOn w:val="Normal"/>
    <w:uiPriority w:val="34"/>
    <w:qFormat/>
    <w:rsid w:val="00D00067"/>
    <w:pPr>
      <w:ind w:left="720"/>
      <w:contextualSpacing/>
    </w:pPr>
  </w:style>
  <w:style w:type="character" w:styleId="PageNumber">
    <w:name w:val="page number"/>
    <w:basedOn w:val="DefaultParagraphFont"/>
    <w:qFormat/>
    <w:rsid w:val="00342898"/>
  </w:style>
  <w:style w:type="character" w:customStyle="1" w:styleId="HeaderChar">
    <w:name w:val="Header Char"/>
    <w:basedOn w:val="DefaultParagraphFont"/>
    <w:link w:val="Header"/>
    <w:uiPriority w:val="99"/>
    <w:qFormat/>
    <w:rsid w:val="00342898"/>
    <w:rPr>
      <w:sz w:val="28"/>
      <w:szCs w:val="28"/>
    </w:rPr>
  </w:style>
  <w:style w:type="paragraph" w:styleId="Header">
    <w:name w:val="header"/>
    <w:basedOn w:val="Normal"/>
    <w:link w:val="HeaderChar"/>
    <w:uiPriority w:val="99"/>
    <w:rsid w:val="00342898"/>
    <w:pPr>
      <w:tabs>
        <w:tab w:val="center" w:pos="4320"/>
        <w:tab w:val="right" w:pos="8640"/>
      </w:tabs>
      <w:suppressAutoHyphens/>
      <w:spacing w:after="0" w:line="240" w:lineRule="auto"/>
    </w:pPr>
    <w:rPr>
      <w:sz w:val="28"/>
      <w:szCs w:val="28"/>
    </w:rPr>
  </w:style>
  <w:style w:type="character" w:customStyle="1" w:styleId="HeaderChar1">
    <w:name w:val="Header Char1"/>
    <w:basedOn w:val="DefaultParagraphFont"/>
    <w:uiPriority w:val="99"/>
    <w:semiHidden/>
    <w:rsid w:val="0034289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601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69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32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6</Words>
  <Characters>38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ichthihoc</dc:creator>
  <cp:keywords/>
  <dc:description/>
  <cp:lastModifiedBy>Luong Thi Hong Lan</cp:lastModifiedBy>
  <cp:revision>3</cp:revision>
  <cp:lastPrinted>2023-04-03T01:33:00Z</cp:lastPrinted>
  <dcterms:created xsi:type="dcterms:W3CDTF">2024-03-20T02:12:00Z</dcterms:created>
  <dcterms:modified xsi:type="dcterms:W3CDTF">2024-03-20T02:13:00Z</dcterms:modified>
</cp:coreProperties>
</file>